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Альсалем Шак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981313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67502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026399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858431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730761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601332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1448177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48177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134288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227930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912281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907701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098435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123863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543449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3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льсалем Шакер</dc:creator>
  <dc:language>ru-RU</dc:language>
  <cp:keywords/>
  <dcterms:created xsi:type="dcterms:W3CDTF">2025-08-31T09:14:28Z</dcterms:created>
  <dcterms:modified xsi:type="dcterms:W3CDTF">2025-08-31T09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